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69B04C" w14:textId="77777777" w:rsidR="00120916" w:rsidRPr="00B304AB" w:rsidRDefault="00120916" w:rsidP="00120916">
      <w:pPr>
        <w:rPr>
          <w:sz w:val="19"/>
          <w:szCs w:val="19"/>
        </w:rPr>
      </w:pPr>
    </w:p>
    <w:p w14:paraId="7665484C" w14:textId="072603B4" w:rsidR="0046589F" w:rsidRDefault="004E25C1" w:rsidP="0046589F">
      <w:pPr>
        <w:autoSpaceDE w:val="0"/>
        <w:autoSpaceDN w:val="0"/>
        <w:adjustRightInd w:val="0"/>
        <w:spacing w:line="276" w:lineRule="auto"/>
        <w:ind w:right="-1"/>
        <w:jc w:val="both"/>
        <w:rPr>
          <w:sz w:val="18"/>
          <w:szCs w:val="18"/>
        </w:rPr>
      </w:pPr>
      <w:r>
        <w:pict w14:anchorId="52D19F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726.85pt;height:664.3pt">
            <v:imagedata r:id="rId8" o:title=""/>
          </v:shape>
        </w:pict>
      </w:r>
    </w:p>
    <w:p w14:paraId="41C1B8B2" w14:textId="77777777" w:rsidR="0046589F" w:rsidRDefault="0046589F" w:rsidP="00477A7B">
      <w:pPr>
        <w:autoSpaceDE w:val="0"/>
        <w:autoSpaceDN w:val="0"/>
        <w:adjustRightInd w:val="0"/>
        <w:spacing w:line="276" w:lineRule="auto"/>
        <w:ind w:right="-1"/>
        <w:jc w:val="both"/>
        <w:rPr>
          <w:b/>
          <w:bCs/>
          <w:sz w:val="18"/>
          <w:szCs w:val="18"/>
          <w:u w:val="single"/>
        </w:rPr>
      </w:pPr>
    </w:p>
    <w:p w14:paraId="4FA30D34" w14:textId="5DB876D7" w:rsidR="00A95AF7" w:rsidRPr="00B304AB" w:rsidRDefault="00A95AF7" w:rsidP="00D240EB">
      <w:pPr>
        <w:tabs>
          <w:tab w:val="left" w:pos="7527"/>
        </w:tabs>
        <w:rPr>
          <w:sz w:val="19"/>
          <w:szCs w:val="19"/>
        </w:rPr>
      </w:pPr>
    </w:p>
    <w:sectPr w:rsidR="00A95AF7" w:rsidRPr="00B304AB" w:rsidSect="004E25C1">
      <w:footerReference w:type="first" r:id="rId9"/>
      <w:pgSz w:w="16838" w:h="23811" w:code="8"/>
      <w:pgMar w:top="2410" w:right="1134" w:bottom="425" w:left="1134" w:header="1134" w:footer="43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2729D" w14:textId="77777777" w:rsidR="00911796" w:rsidRDefault="00911796" w:rsidP="00C01670">
      <w:r>
        <w:separator/>
      </w:r>
    </w:p>
  </w:endnote>
  <w:endnote w:type="continuationSeparator" w:id="0">
    <w:p w14:paraId="6EDB7756" w14:textId="77777777" w:rsidR="00911796" w:rsidRDefault="00911796" w:rsidP="00C01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2461FE" w14:textId="77777777" w:rsidR="006408BC" w:rsidRDefault="006408BC" w:rsidP="006408BC">
    <w:pPr>
      <w:pBdr>
        <w:bottom w:val="single" w:sz="12" w:space="1" w:color="auto"/>
      </w:pBdr>
      <w:rPr>
        <w:color w:val="000000"/>
        <w:sz w:val="18"/>
        <w:szCs w:val="18"/>
      </w:rPr>
    </w:pPr>
  </w:p>
  <w:p w14:paraId="6AD00B63" w14:textId="77777777" w:rsidR="006408BC" w:rsidRDefault="006408BC" w:rsidP="006408BC">
    <w:pPr>
      <w:pStyle w:val="AltBilgi"/>
      <w:tabs>
        <w:tab w:val="clear" w:pos="4536"/>
        <w:tab w:val="clear" w:pos="9072"/>
      </w:tabs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Akdeniz Üniversitesi Göynük Mutfak Sanatları Meslek Yüksekokulu Kemer / ANTALYA</w:t>
    </w:r>
  </w:p>
  <w:p w14:paraId="1B0EEDEB" w14:textId="77777777" w:rsidR="006408BC" w:rsidRDefault="006408BC">
    <w:pPr>
      <w:pStyle w:val="AltBilgi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1A521" w14:textId="77777777" w:rsidR="00911796" w:rsidRDefault="00911796" w:rsidP="00C01670">
      <w:r>
        <w:separator/>
      </w:r>
    </w:p>
  </w:footnote>
  <w:footnote w:type="continuationSeparator" w:id="0">
    <w:p w14:paraId="580C0D0C" w14:textId="77777777" w:rsidR="00911796" w:rsidRDefault="00911796" w:rsidP="00C016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34BEE"/>
    <w:multiLevelType w:val="hybridMultilevel"/>
    <w:tmpl w:val="B0B83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B22C5"/>
    <w:multiLevelType w:val="hybridMultilevel"/>
    <w:tmpl w:val="0D6071A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E7374"/>
    <w:multiLevelType w:val="hybridMultilevel"/>
    <w:tmpl w:val="A830A264"/>
    <w:lvl w:ilvl="0" w:tplc="041F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5237A"/>
    <w:multiLevelType w:val="hybridMultilevel"/>
    <w:tmpl w:val="0F16FB90"/>
    <w:lvl w:ilvl="0" w:tplc="5060DA16">
      <w:numFmt w:val="bullet"/>
      <w:lvlText w:val="-"/>
      <w:lvlJc w:val="left"/>
      <w:pPr>
        <w:tabs>
          <w:tab w:val="num" w:pos="1653"/>
        </w:tabs>
        <w:ind w:left="1653" w:hanging="945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7E461A30"/>
    <w:multiLevelType w:val="hybridMultilevel"/>
    <w:tmpl w:val="29D40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4523947">
    <w:abstractNumId w:val="3"/>
  </w:num>
  <w:num w:numId="2" w16cid:durableId="1647398129">
    <w:abstractNumId w:val="4"/>
  </w:num>
  <w:num w:numId="3" w16cid:durableId="1480150801">
    <w:abstractNumId w:val="0"/>
  </w:num>
  <w:num w:numId="4" w16cid:durableId="228154793">
    <w:abstractNumId w:val="2"/>
  </w:num>
  <w:num w:numId="5" w16cid:durableId="77433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O0NDexMDO3NLVQ0lEKTi0uzszPAykwrQUARBJP6SwAAAA="/>
  </w:docVars>
  <w:rsids>
    <w:rsidRoot w:val="003701C7"/>
    <w:rsid w:val="00002DC3"/>
    <w:rsid w:val="00003CD6"/>
    <w:rsid w:val="00015C2C"/>
    <w:rsid w:val="00017AB8"/>
    <w:rsid w:val="00021D8C"/>
    <w:rsid w:val="0002726A"/>
    <w:rsid w:val="00027970"/>
    <w:rsid w:val="000336E7"/>
    <w:rsid w:val="0003705F"/>
    <w:rsid w:val="0004386A"/>
    <w:rsid w:val="0004461A"/>
    <w:rsid w:val="00044882"/>
    <w:rsid w:val="00045C10"/>
    <w:rsid w:val="00053703"/>
    <w:rsid w:val="000566E3"/>
    <w:rsid w:val="000621D5"/>
    <w:rsid w:val="00066390"/>
    <w:rsid w:val="000700BF"/>
    <w:rsid w:val="00071FC7"/>
    <w:rsid w:val="0007248C"/>
    <w:rsid w:val="0008648C"/>
    <w:rsid w:val="00095DF5"/>
    <w:rsid w:val="00097BF6"/>
    <w:rsid w:val="000A045A"/>
    <w:rsid w:val="000A2665"/>
    <w:rsid w:val="000A2CA2"/>
    <w:rsid w:val="000B06DF"/>
    <w:rsid w:val="000B0CE5"/>
    <w:rsid w:val="000B12DD"/>
    <w:rsid w:val="000B5691"/>
    <w:rsid w:val="000B701A"/>
    <w:rsid w:val="000C1207"/>
    <w:rsid w:val="000C6938"/>
    <w:rsid w:val="000D4479"/>
    <w:rsid w:val="000D6C2E"/>
    <w:rsid w:val="000D715D"/>
    <w:rsid w:val="000E47C5"/>
    <w:rsid w:val="000E533C"/>
    <w:rsid w:val="000E6D79"/>
    <w:rsid w:val="000F4877"/>
    <w:rsid w:val="000F4D30"/>
    <w:rsid w:val="0010213E"/>
    <w:rsid w:val="00104B9A"/>
    <w:rsid w:val="001147C7"/>
    <w:rsid w:val="00114D14"/>
    <w:rsid w:val="00115352"/>
    <w:rsid w:val="001153FE"/>
    <w:rsid w:val="00116E3F"/>
    <w:rsid w:val="00120916"/>
    <w:rsid w:val="00122E78"/>
    <w:rsid w:val="001238D1"/>
    <w:rsid w:val="00123C7B"/>
    <w:rsid w:val="0012428F"/>
    <w:rsid w:val="00124A1A"/>
    <w:rsid w:val="00131785"/>
    <w:rsid w:val="00143014"/>
    <w:rsid w:val="0014597A"/>
    <w:rsid w:val="00145E83"/>
    <w:rsid w:val="001538DF"/>
    <w:rsid w:val="00156893"/>
    <w:rsid w:val="00156F24"/>
    <w:rsid w:val="00160AEF"/>
    <w:rsid w:val="0016315A"/>
    <w:rsid w:val="00167508"/>
    <w:rsid w:val="00167B29"/>
    <w:rsid w:val="00172A5F"/>
    <w:rsid w:val="001746ED"/>
    <w:rsid w:val="00176710"/>
    <w:rsid w:val="00181EBC"/>
    <w:rsid w:val="00184105"/>
    <w:rsid w:val="00185925"/>
    <w:rsid w:val="00185B10"/>
    <w:rsid w:val="00187787"/>
    <w:rsid w:val="00187B87"/>
    <w:rsid w:val="00192066"/>
    <w:rsid w:val="001972E0"/>
    <w:rsid w:val="001A7114"/>
    <w:rsid w:val="001B2CEF"/>
    <w:rsid w:val="001B57A9"/>
    <w:rsid w:val="001C03DC"/>
    <w:rsid w:val="001C0D3D"/>
    <w:rsid w:val="001C3E89"/>
    <w:rsid w:val="001C4F1C"/>
    <w:rsid w:val="001C54DC"/>
    <w:rsid w:val="001C68C8"/>
    <w:rsid w:val="001C7E42"/>
    <w:rsid w:val="001D0986"/>
    <w:rsid w:val="001D45D0"/>
    <w:rsid w:val="001E483B"/>
    <w:rsid w:val="001F077B"/>
    <w:rsid w:val="001F22AB"/>
    <w:rsid w:val="001F2330"/>
    <w:rsid w:val="001F2F40"/>
    <w:rsid w:val="001F4D86"/>
    <w:rsid w:val="001F5B83"/>
    <w:rsid w:val="002028D9"/>
    <w:rsid w:val="002106AC"/>
    <w:rsid w:val="002106EC"/>
    <w:rsid w:val="00216551"/>
    <w:rsid w:val="002167A1"/>
    <w:rsid w:val="0023642B"/>
    <w:rsid w:val="00236911"/>
    <w:rsid w:val="00241877"/>
    <w:rsid w:val="00243A02"/>
    <w:rsid w:val="00253201"/>
    <w:rsid w:val="00253A2E"/>
    <w:rsid w:val="00254F30"/>
    <w:rsid w:val="00261BF5"/>
    <w:rsid w:val="00261E9A"/>
    <w:rsid w:val="00271C92"/>
    <w:rsid w:val="00272A39"/>
    <w:rsid w:val="0028151B"/>
    <w:rsid w:val="00284F12"/>
    <w:rsid w:val="00286DFC"/>
    <w:rsid w:val="00291B18"/>
    <w:rsid w:val="00294B53"/>
    <w:rsid w:val="00294C68"/>
    <w:rsid w:val="002A3AB7"/>
    <w:rsid w:val="002A66A7"/>
    <w:rsid w:val="002B037F"/>
    <w:rsid w:val="002B0926"/>
    <w:rsid w:val="002B1C8F"/>
    <w:rsid w:val="002B59EB"/>
    <w:rsid w:val="002C314A"/>
    <w:rsid w:val="002C64D3"/>
    <w:rsid w:val="002C6704"/>
    <w:rsid w:val="002D10F2"/>
    <w:rsid w:val="002D1695"/>
    <w:rsid w:val="002D40CC"/>
    <w:rsid w:val="002E1B01"/>
    <w:rsid w:val="002E33C4"/>
    <w:rsid w:val="002F0778"/>
    <w:rsid w:val="002F218B"/>
    <w:rsid w:val="002F4740"/>
    <w:rsid w:val="002F6687"/>
    <w:rsid w:val="0030131D"/>
    <w:rsid w:val="00312CFA"/>
    <w:rsid w:val="00315B2B"/>
    <w:rsid w:val="00315C17"/>
    <w:rsid w:val="00317134"/>
    <w:rsid w:val="0031715B"/>
    <w:rsid w:val="00321871"/>
    <w:rsid w:val="003235F3"/>
    <w:rsid w:val="00327416"/>
    <w:rsid w:val="00330810"/>
    <w:rsid w:val="0033651A"/>
    <w:rsid w:val="00336776"/>
    <w:rsid w:val="00343836"/>
    <w:rsid w:val="003508C6"/>
    <w:rsid w:val="00353E3F"/>
    <w:rsid w:val="00360093"/>
    <w:rsid w:val="003639B7"/>
    <w:rsid w:val="00367A06"/>
    <w:rsid w:val="003701C7"/>
    <w:rsid w:val="00370A04"/>
    <w:rsid w:val="00371F40"/>
    <w:rsid w:val="00373DE2"/>
    <w:rsid w:val="0037683F"/>
    <w:rsid w:val="003769D0"/>
    <w:rsid w:val="00377044"/>
    <w:rsid w:val="003838C4"/>
    <w:rsid w:val="00384D02"/>
    <w:rsid w:val="00386633"/>
    <w:rsid w:val="003901E4"/>
    <w:rsid w:val="00390E5D"/>
    <w:rsid w:val="003928D3"/>
    <w:rsid w:val="00395D47"/>
    <w:rsid w:val="003A0841"/>
    <w:rsid w:val="003A14FF"/>
    <w:rsid w:val="003A5020"/>
    <w:rsid w:val="003A5537"/>
    <w:rsid w:val="003B0B12"/>
    <w:rsid w:val="003B1B77"/>
    <w:rsid w:val="003B21DB"/>
    <w:rsid w:val="003B2349"/>
    <w:rsid w:val="003B24D9"/>
    <w:rsid w:val="003B2633"/>
    <w:rsid w:val="003B3F3A"/>
    <w:rsid w:val="003B48A0"/>
    <w:rsid w:val="003B711D"/>
    <w:rsid w:val="003C3A82"/>
    <w:rsid w:val="003C71CE"/>
    <w:rsid w:val="003C74BF"/>
    <w:rsid w:val="003D4F76"/>
    <w:rsid w:val="003E2158"/>
    <w:rsid w:val="003E4D08"/>
    <w:rsid w:val="003E563F"/>
    <w:rsid w:val="003F303B"/>
    <w:rsid w:val="003F436A"/>
    <w:rsid w:val="003F52BF"/>
    <w:rsid w:val="003F7F2E"/>
    <w:rsid w:val="00400429"/>
    <w:rsid w:val="00401201"/>
    <w:rsid w:val="00411F3A"/>
    <w:rsid w:val="00417E33"/>
    <w:rsid w:val="00424227"/>
    <w:rsid w:val="004262CF"/>
    <w:rsid w:val="00427FAC"/>
    <w:rsid w:val="00430D97"/>
    <w:rsid w:val="0043259E"/>
    <w:rsid w:val="00433FAF"/>
    <w:rsid w:val="0043452D"/>
    <w:rsid w:val="00435031"/>
    <w:rsid w:val="0043548A"/>
    <w:rsid w:val="0043787C"/>
    <w:rsid w:val="00441E0F"/>
    <w:rsid w:val="00442189"/>
    <w:rsid w:val="00444E84"/>
    <w:rsid w:val="00447997"/>
    <w:rsid w:val="0046121E"/>
    <w:rsid w:val="0046215B"/>
    <w:rsid w:val="00464C47"/>
    <w:rsid w:val="0046589F"/>
    <w:rsid w:val="00465F6D"/>
    <w:rsid w:val="00470B2C"/>
    <w:rsid w:val="004738B7"/>
    <w:rsid w:val="00473A56"/>
    <w:rsid w:val="00475551"/>
    <w:rsid w:val="0047776D"/>
    <w:rsid w:val="00477A7B"/>
    <w:rsid w:val="0048158B"/>
    <w:rsid w:val="00482DD4"/>
    <w:rsid w:val="0048697C"/>
    <w:rsid w:val="00491333"/>
    <w:rsid w:val="00495CFE"/>
    <w:rsid w:val="00497872"/>
    <w:rsid w:val="004A33B5"/>
    <w:rsid w:val="004A73A8"/>
    <w:rsid w:val="004B1916"/>
    <w:rsid w:val="004C2F4A"/>
    <w:rsid w:val="004C32B8"/>
    <w:rsid w:val="004C601A"/>
    <w:rsid w:val="004D670A"/>
    <w:rsid w:val="004D6822"/>
    <w:rsid w:val="004E25C1"/>
    <w:rsid w:val="004E5E53"/>
    <w:rsid w:val="004F0386"/>
    <w:rsid w:val="004F5E0C"/>
    <w:rsid w:val="00500FEC"/>
    <w:rsid w:val="00501AAF"/>
    <w:rsid w:val="00502B1E"/>
    <w:rsid w:val="00521944"/>
    <w:rsid w:val="00523E15"/>
    <w:rsid w:val="00527DD6"/>
    <w:rsid w:val="00532094"/>
    <w:rsid w:val="005372D8"/>
    <w:rsid w:val="005402BE"/>
    <w:rsid w:val="00540B93"/>
    <w:rsid w:val="00542ED4"/>
    <w:rsid w:val="005431A3"/>
    <w:rsid w:val="005437C6"/>
    <w:rsid w:val="00550011"/>
    <w:rsid w:val="00554290"/>
    <w:rsid w:val="005543B9"/>
    <w:rsid w:val="00557CB7"/>
    <w:rsid w:val="005606A7"/>
    <w:rsid w:val="00565844"/>
    <w:rsid w:val="005721F9"/>
    <w:rsid w:val="00572B66"/>
    <w:rsid w:val="00576946"/>
    <w:rsid w:val="00577775"/>
    <w:rsid w:val="005806EE"/>
    <w:rsid w:val="00586D74"/>
    <w:rsid w:val="0059187A"/>
    <w:rsid w:val="00594206"/>
    <w:rsid w:val="005946E2"/>
    <w:rsid w:val="005B152B"/>
    <w:rsid w:val="005B2F29"/>
    <w:rsid w:val="005B646B"/>
    <w:rsid w:val="005C25CB"/>
    <w:rsid w:val="005C288C"/>
    <w:rsid w:val="005C4E25"/>
    <w:rsid w:val="005C6736"/>
    <w:rsid w:val="005C69B3"/>
    <w:rsid w:val="005C6F04"/>
    <w:rsid w:val="005D0B85"/>
    <w:rsid w:val="005D1E98"/>
    <w:rsid w:val="005E48A8"/>
    <w:rsid w:val="005E5D4C"/>
    <w:rsid w:val="005E7F8C"/>
    <w:rsid w:val="005F038A"/>
    <w:rsid w:val="005F70BC"/>
    <w:rsid w:val="005F7878"/>
    <w:rsid w:val="00600575"/>
    <w:rsid w:val="00601373"/>
    <w:rsid w:val="00602469"/>
    <w:rsid w:val="00605664"/>
    <w:rsid w:val="00611638"/>
    <w:rsid w:val="006135CB"/>
    <w:rsid w:val="0061713D"/>
    <w:rsid w:val="006200E2"/>
    <w:rsid w:val="00621B2E"/>
    <w:rsid w:val="006255B2"/>
    <w:rsid w:val="006356F3"/>
    <w:rsid w:val="006408BC"/>
    <w:rsid w:val="00641697"/>
    <w:rsid w:val="00645DE9"/>
    <w:rsid w:val="00650276"/>
    <w:rsid w:val="00651EBB"/>
    <w:rsid w:val="0065305C"/>
    <w:rsid w:val="00653419"/>
    <w:rsid w:val="00662ECF"/>
    <w:rsid w:val="0066647C"/>
    <w:rsid w:val="006707B6"/>
    <w:rsid w:val="00671A8C"/>
    <w:rsid w:val="00695396"/>
    <w:rsid w:val="006964EB"/>
    <w:rsid w:val="0069709A"/>
    <w:rsid w:val="006A2C54"/>
    <w:rsid w:val="006B1793"/>
    <w:rsid w:val="006B218E"/>
    <w:rsid w:val="006B495D"/>
    <w:rsid w:val="006C43D3"/>
    <w:rsid w:val="006C5708"/>
    <w:rsid w:val="006C783B"/>
    <w:rsid w:val="006D6818"/>
    <w:rsid w:val="006E5ED3"/>
    <w:rsid w:val="006E6917"/>
    <w:rsid w:val="006E6EDA"/>
    <w:rsid w:val="006F0A06"/>
    <w:rsid w:val="006F2EB0"/>
    <w:rsid w:val="00712151"/>
    <w:rsid w:val="00715465"/>
    <w:rsid w:val="00715874"/>
    <w:rsid w:val="00715BAC"/>
    <w:rsid w:val="00716A70"/>
    <w:rsid w:val="00717DD6"/>
    <w:rsid w:val="00721CEA"/>
    <w:rsid w:val="007227EF"/>
    <w:rsid w:val="0072494F"/>
    <w:rsid w:val="0072742C"/>
    <w:rsid w:val="00734681"/>
    <w:rsid w:val="00737F2C"/>
    <w:rsid w:val="00743625"/>
    <w:rsid w:val="007455C2"/>
    <w:rsid w:val="00751811"/>
    <w:rsid w:val="00753D8A"/>
    <w:rsid w:val="00755D87"/>
    <w:rsid w:val="007560FD"/>
    <w:rsid w:val="007616A8"/>
    <w:rsid w:val="00763161"/>
    <w:rsid w:val="0077004D"/>
    <w:rsid w:val="00772A83"/>
    <w:rsid w:val="00775F83"/>
    <w:rsid w:val="007808F2"/>
    <w:rsid w:val="00783362"/>
    <w:rsid w:val="00784898"/>
    <w:rsid w:val="00786D8A"/>
    <w:rsid w:val="00791354"/>
    <w:rsid w:val="00791E72"/>
    <w:rsid w:val="00792224"/>
    <w:rsid w:val="007938CF"/>
    <w:rsid w:val="00793EC0"/>
    <w:rsid w:val="00795814"/>
    <w:rsid w:val="00796B25"/>
    <w:rsid w:val="007A21D5"/>
    <w:rsid w:val="007A6DE8"/>
    <w:rsid w:val="007B05BB"/>
    <w:rsid w:val="007B37FD"/>
    <w:rsid w:val="007C125F"/>
    <w:rsid w:val="007C5E2E"/>
    <w:rsid w:val="007C6615"/>
    <w:rsid w:val="007C7F39"/>
    <w:rsid w:val="007D2823"/>
    <w:rsid w:val="007D2EEF"/>
    <w:rsid w:val="007D4426"/>
    <w:rsid w:val="007D5D96"/>
    <w:rsid w:val="007D5EBF"/>
    <w:rsid w:val="007E091B"/>
    <w:rsid w:val="007E0EC8"/>
    <w:rsid w:val="007F2817"/>
    <w:rsid w:val="007F38D9"/>
    <w:rsid w:val="007F6B97"/>
    <w:rsid w:val="008065C6"/>
    <w:rsid w:val="0081043C"/>
    <w:rsid w:val="008257A0"/>
    <w:rsid w:val="0082655D"/>
    <w:rsid w:val="00830765"/>
    <w:rsid w:val="00833025"/>
    <w:rsid w:val="0083461F"/>
    <w:rsid w:val="00834690"/>
    <w:rsid w:val="00834E9F"/>
    <w:rsid w:val="008358E2"/>
    <w:rsid w:val="00841B2A"/>
    <w:rsid w:val="00845B3A"/>
    <w:rsid w:val="008461F9"/>
    <w:rsid w:val="0084717C"/>
    <w:rsid w:val="00851090"/>
    <w:rsid w:val="008527C4"/>
    <w:rsid w:val="008541E3"/>
    <w:rsid w:val="00854658"/>
    <w:rsid w:val="0085470B"/>
    <w:rsid w:val="008549DF"/>
    <w:rsid w:val="00855C8C"/>
    <w:rsid w:val="00855DEC"/>
    <w:rsid w:val="00855F67"/>
    <w:rsid w:val="00856B22"/>
    <w:rsid w:val="0086225C"/>
    <w:rsid w:val="00867E91"/>
    <w:rsid w:val="008770BA"/>
    <w:rsid w:val="00884C50"/>
    <w:rsid w:val="00886018"/>
    <w:rsid w:val="00890D70"/>
    <w:rsid w:val="00891EDD"/>
    <w:rsid w:val="00893492"/>
    <w:rsid w:val="008958DD"/>
    <w:rsid w:val="0089675D"/>
    <w:rsid w:val="008A0291"/>
    <w:rsid w:val="008A1245"/>
    <w:rsid w:val="008A1591"/>
    <w:rsid w:val="008A4D94"/>
    <w:rsid w:val="008C53C6"/>
    <w:rsid w:val="008D1ECB"/>
    <w:rsid w:val="008D2F0B"/>
    <w:rsid w:val="008D3B69"/>
    <w:rsid w:val="008D3FBD"/>
    <w:rsid w:val="008D5530"/>
    <w:rsid w:val="008E2050"/>
    <w:rsid w:val="008E4317"/>
    <w:rsid w:val="008F02AE"/>
    <w:rsid w:val="00902161"/>
    <w:rsid w:val="00906844"/>
    <w:rsid w:val="009100F0"/>
    <w:rsid w:val="00911796"/>
    <w:rsid w:val="00915B4D"/>
    <w:rsid w:val="00921D10"/>
    <w:rsid w:val="009222AB"/>
    <w:rsid w:val="00924DDB"/>
    <w:rsid w:val="00925B7B"/>
    <w:rsid w:val="009302B3"/>
    <w:rsid w:val="00931125"/>
    <w:rsid w:val="00931C76"/>
    <w:rsid w:val="00933278"/>
    <w:rsid w:val="009333C4"/>
    <w:rsid w:val="0093778E"/>
    <w:rsid w:val="00944F64"/>
    <w:rsid w:val="009457B7"/>
    <w:rsid w:val="009466BF"/>
    <w:rsid w:val="0094740D"/>
    <w:rsid w:val="00954E66"/>
    <w:rsid w:val="00965374"/>
    <w:rsid w:val="00966476"/>
    <w:rsid w:val="0097131C"/>
    <w:rsid w:val="0097566F"/>
    <w:rsid w:val="0097652D"/>
    <w:rsid w:val="0097685E"/>
    <w:rsid w:val="00984560"/>
    <w:rsid w:val="00985B86"/>
    <w:rsid w:val="00994824"/>
    <w:rsid w:val="009A02C1"/>
    <w:rsid w:val="009A12D2"/>
    <w:rsid w:val="009A2B3C"/>
    <w:rsid w:val="009A6523"/>
    <w:rsid w:val="009A7B4B"/>
    <w:rsid w:val="009A7D12"/>
    <w:rsid w:val="009B21E3"/>
    <w:rsid w:val="009B3E48"/>
    <w:rsid w:val="009B7851"/>
    <w:rsid w:val="009B7F1B"/>
    <w:rsid w:val="009C2FC6"/>
    <w:rsid w:val="009C319C"/>
    <w:rsid w:val="009D0C7E"/>
    <w:rsid w:val="009D4B16"/>
    <w:rsid w:val="009D5730"/>
    <w:rsid w:val="009E1F92"/>
    <w:rsid w:val="009E316B"/>
    <w:rsid w:val="009E43D2"/>
    <w:rsid w:val="009E5AAF"/>
    <w:rsid w:val="009E655A"/>
    <w:rsid w:val="009F1157"/>
    <w:rsid w:val="009F219B"/>
    <w:rsid w:val="009F5B76"/>
    <w:rsid w:val="009F5D58"/>
    <w:rsid w:val="00A124AA"/>
    <w:rsid w:val="00A126D5"/>
    <w:rsid w:val="00A12748"/>
    <w:rsid w:val="00A12AF4"/>
    <w:rsid w:val="00A13B19"/>
    <w:rsid w:val="00A155AA"/>
    <w:rsid w:val="00A20DAE"/>
    <w:rsid w:val="00A35698"/>
    <w:rsid w:val="00A41206"/>
    <w:rsid w:val="00A41903"/>
    <w:rsid w:val="00A42A34"/>
    <w:rsid w:val="00A42F78"/>
    <w:rsid w:val="00A43387"/>
    <w:rsid w:val="00A44797"/>
    <w:rsid w:val="00A606E9"/>
    <w:rsid w:val="00A61049"/>
    <w:rsid w:val="00A702CD"/>
    <w:rsid w:val="00A725ED"/>
    <w:rsid w:val="00A822BD"/>
    <w:rsid w:val="00A837D4"/>
    <w:rsid w:val="00A8447F"/>
    <w:rsid w:val="00A8548B"/>
    <w:rsid w:val="00A86BDB"/>
    <w:rsid w:val="00A92853"/>
    <w:rsid w:val="00A933CE"/>
    <w:rsid w:val="00A95AF7"/>
    <w:rsid w:val="00AA1775"/>
    <w:rsid w:val="00AA2855"/>
    <w:rsid w:val="00AA2DB8"/>
    <w:rsid w:val="00AA3D9D"/>
    <w:rsid w:val="00AA5CAD"/>
    <w:rsid w:val="00AB2556"/>
    <w:rsid w:val="00AB3A6D"/>
    <w:rsid w:val="00AC1B8C"/>
    <w:rsid w:val="00AC52D9"/>
    <w:rsid w:val="00AC6179"/>
    <w:rsid w:val="00AC7462"/>
    <w:rsid w:val="00AC7F00"/>
    <w:rsid w:val="00AD0064"/>
    <w:rsid w:val="00AD234D"/>
    <w:rsid w:val="00AD23D6"/>
    <w:rsid w:val="00AE371F"/>
    <w:rsid w:val="00AE7469"/>
    <w:rsid w:val="00AF2B58"/>
    <w:rsid w:val="00AF4927"/>
    <w:rsid w:val="00AF4C64"/>
    <w:rsid w:val="00AF5DB2"/>
    <w:rsid w:val="00B0095C"/>
    <w:rsid w:val="00B0641F"/>
    <w:rsid w:val="00B06D01"/>
    <w:rsid w:val="00B079EA"/>
    <w:rsid w:val="00B1373F"/>
    <w:rsid w:val="00B139D2"/>
    <w:rsid w:val="00B15A32"/>
    <w:rsid w:val="00B175CA"/>
    <w:rsid w:val="00B304AB"/>
    <w:rsid w:val="00B310C2"/>
    <w:rsid w:val="00B37D9C"/>
    <w:rsid w:val="00B40007"/>
    <w:rsid w:val="00B42965"/>
    <w:rsid w:val="00B4450A"/>
    <w:rsid w:val="00B45AE2"/>
    <w:rsid w:val="00B47E72"/>
    <w:rsid w:val="00B54886"/>
    <w:rsid w:val="00B559B5"/>
    <w:rsid w:val="00B55D9F"/>
    <w:rsid w:val="00B55FCC"/>
    <w:rsid w:val="00B60DE2"/>
    <w:rsid w:val="00B624EA"/>
    <w:rsid w:val="00B7141A"/>
    <w:rsid w:val="00B75AA9"/>
    <w:rsid w:val="00B76999"/>
    <w:rsid w:val="00B8342E"/>
    <w:rsid w:val="00B86495"/>
    <w:rsid w:val="00B91787"/>
    <w:rsid w:val="00B92B6A"/>
    <w:rsid w:val="00B97EEE"/>
    <w:rsid w:val="00BA14B5"/>
    <w:rsid w:val="00BA4CDB"/>
    <w:rsid w:val="00BA5248"/>
    <w:rsid w:val="00BA5A7B"/>
    <w:rsid w:val="00BA7EBA"/>
    <w:rsid w:val="00BB26D4"/>
    <w:rsid w:val="00BC12A9"/>
    <w:rsid w:val="00BC467B"/>
    <w:rsid w:val="00BC6A0C"/>
    <w:rsid w:val="00BD7DEE"/>
    <w:rsid w:val="00BE6AC7"/>
    <w:rsid w:val="00BF041A"/>
    <w:rsid w:val="00BF185B"/>
    <w:rsid w:val="00BF3244"/>
    <w:rsid w:val="00C01670"/>
    <w:rsid w:val="00C06C54"/>
    <w:rsid w:val="00C078D1"/>
    <w:rsid w:val="00C1027D"/>
    <w:rsid w:val="00C13A7D"/>
    <w:rsid w:val="00C313FE"/>
    <w:rsid w:val="00C327CB"/>
    <w:rsid w:val="00C35A20"/>
    <w:rsid w:val="00C429A0"/>
    <w:rsid w:val="00C42FD2"/>
    <w:rsid w:val="00C4616D"/>
    <w:rsid w:val="00C55A18"/>
    <w:rsid w:val="00C61228"/>
    <w:rsid w:val="00C62942"/>
    <w:rsid w:val="00C631BB"/>
    <w:rsid w:val="00C67FCB"/>
    <w:rsid w:val="00C723B9"/>
    <w:rsid w:val="00C804F6"/>
    <w:rsid w:val="00C81F5D"/>
    <w:rsid w:val="00C84316"/>
    <w:rsid w:val="00C84F7D"/>
    <w:rsid w:val="00C928BE"/>
    <w:rsid w:val="00C944CB"/>
    <w:rsid w:val="00CA2891"/>
    <w:rsid w:val="00CA3228"/>
    <w:rsid w:val="00CA75EB"/>
    <w:rsid w:val="00CB3701"/>
    <w:rsid w:val="00CB6402"/>
    <w:rsid w:val="00CC154F"/>
    <w:rsid w:val="00CC568D"/>
    <w:rsid w:val="00CD230C"/>
    <w:rsid w:val="00CD78EE"/>
    <w:rsid w:val="00CF0E30"/>
    <w:rsid w:val="00CF4FAE"/>
    <w:rsid w:val="00CF6606"/>
    <w:rsid w:val="00D016FB"/>
    <w:rsid w:val="00D01879"/>
    <w:rsid w:val="00D03406"/>
    <w:rsid w:val="00D06896"/>
    <w:rsid w:val="00D13D37"/>
    <w:rsid w:val="00D16A90"/>
    <w:rsid w:val="00D22EA9"/>
    <w:rsid w:val="00D235DF"/>
    <w:rsid w:val="00D23D03"/>
    <w:rsid w:val="00D240EB"/>
    <w:rsid w:val="00D33ED3"/>
    <w:rsid w:val="00D342C6"/>
    <w:rsid w:val="00D35F72"/>
    <w:rsid w:val="00D364E4"/>
    <w:rsid w:val="00D43F1A"/>
    <w:rsid w:val="00D500BD"/>
    <w:rsid w:val="00D73BD2"/>
    <w:rsid w:val="00D80E39"/>
    <w:rsid w:val="00D85690"/>
    <w:rsid w:val="00D92AAF"/>
    <w:rsid w:val="00D933E8"/>
    <w:rsid w:val="00D96B01"/>
    <w:rsid w:val="00DA0F90"/>
    <w:rsid w:val="00DA13A6"/>
    <w:rsid w:val="00DA4079"/>
    <w:rsid w:val="00DA4BBE"/>
    <w:rsid w:val="00DA702C"/>
    <w:rsid w:val="00DA7EDE"/>
    <w:rsid w:val="00DB1947"/>
    <w:rsid w:val="00DB330E"/>
    <w:rsid w:val="00DB4C5F"/>
    <w:rsid w:val="00DB4CB1"/>
    <w:rsid w:val="00DB696F"/>
    <w:rsid w:val="00DC6704"/>
    <w:rsid w:val="00DD0065"/>
    <w:rsid w:val="00DD3579"/>
    <w:rsid w:val="00DD4096"/>
    <w:rsid w:val="00DD53E1"/>
    <w:rsid w:val="00DD5D48"/>
    <w:rsid w:val="00DE34FA"/>
    <w:rsid w:val="00DE4581"/>
    <w:rsid w:val="00DE6581"/>
    <w:rsid w:val="00DE77DC"/>
    <w:rsid w:val="00DF2039"/>
    <w:rsid w:val="00E03AEE"/>
    <w:rsid w:val="00E060DB"/>
    <w:rsid w:val="00E235DD"/>
    <w:rsid w:val="00E2697E"/>
    <w:rsid w:val="00E350F0"/>
    <w:rsid w:val="00E36FD9"/>
    <w:rsid w:val="00E41065"/>
    <w:rsid w:val="00E413A5"/>
    <w:rsid w:val="00E45595"/>
    <w:rsid w:val="00E459B9"/>
    <w:rsid w:val="00E4623A"/>
    <w:rsid w:val="00E50304"/>
    <w:rsid w:val="00E53AD1"/>
    <w:rsid w:val="00E56500"/>
    <w:rsid w:val="00E57B43"/>
    <w:rsid w:val="00E61342"/>
    <w:rsid w:val="00E622E5"/>
    <w:rsid w:val="00E63475"/>
    <w:rsid w:val="00E72AA4"/>
    <w:rsid w:val="00E854F2"/>
    <w:rsid w:val="00E867D5"/>
    <w:rsid w:val="00E879A3"/>
    <w:rsid w:val="00E96050"/>
    <w:rsid w:val="00EA3B7A"/>
    <w:rsid w:val="00EA5C9C"/>
    <w:rsid w:val="00EB14C9"/>
    <w:rsid w:val="00EB234B"/>
    <w:rsid w:val="00EB2394"/>
    <w:rsid w:val="00EB2D92"/>
    <w:rsid w:val="00EB5436"/>
    <w:rsid w:val="00EB7F90"/>
    <w:rsid w:val="00EC24B8"/>
    <w:rsid w:val="00EC3969"/>
    <w:rsid w:val="00EC7BBC"/>
    <w:rsid w:val="00ED262E"/>
    <w:rsid w:val="00ED3875"/>
    <w:rsid w:val="00ED3A04"/>
    <w:rsid w:val="00EE17CC"/>
    <w:rsid w:val="00EE249E"/>
    <w:rsid w:val="00EE4C9A"/>
    <w:rsid w:val="00EE5B3F"/>
    <w:rsid w:val="00F0004C"/>
    <w:rsid w:val="00F13E88"/>
    <w:rsid w:val="00F14F5A"/>
    <w:rsid w:val="00F15735"/>
    <w:rsid w:val="00F16A5B"/>
    <w:rsid w:val="00F16B95"/>
    <w:rsid w:val="00F175E5"/>
    <w:rsid w:val="00F2018D"/>
    <w:rsid w:val="00F43FA9"/>
    <w:rsid w:val="00F44867"/>
    <w:rsid w:val="00F55657"/>
    <w:rsid w:val="00F6018B"/>
    <w:rsid w:val="00F66FFF"/>
    <w:rsid w:val="00F67624"/>
    <w:rsid w:val="00F7239C"/>
    <w:rsid w:val="00F725D4"/>
    <w:rsid w:val="00F75C8F"/>
    <w:rsid w:val="00F84A09"/>
    <w:rsid w:val="00F909C1"/>
    <w:rsid w:val="00F9112C"/>
    <w:rsid w:val="00FA253B"/>
    <w:rsid w:val="00FB1C9B"/>
    <w:rsid w:val="00FB20B0"/>
    <w:rsid w:val="00FB664E"/>
    <w:rsid w:val="00FB6DDC"/>
    <w:rsid w:val="00FB749B"/>
    <w:rsid w:val="00FC055A"/>
    <w:rsid w:val="00FC3EF7"/>
    <w:rsid w:val="00FC6653"/>
    <w:rsid w:val="00FC695A"/>
    <w:rsid w:val="00FD09F0"/>
    <w:rsid w:val="00FD0DCC"/>
    <w:rsid w:val="00FD2951"/>
    <w:rsid w:val="00FD7290"/>
    <w:rsid w:val="00FE3115"/>
    <w:rsid w:val="00FE347C"/>
    <w:rsid w:val="00FE4B6F"/>
    <w:rsid w:val="00FE5A5C"/>
    <w:rsid w:val="00FF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F9F188"/>
  <w15:docId w15:val="{276FF783-EDBF-4162-A09C-648ABF321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55A"/>
  </w:style>
  <w:style w:type="paragraph" w:styleId="Balk1">
    <w:name w:val="heading 1"/>
    <w:basedOn w:val="Normal"/>
    <w:next w:val="Normal"/>
    <w:qFormat/>
    <w:rsid w:val="00FC055A"/>
    <w:pPr>
      <w:keepNext/>
      <w:jc w:val="center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rsid w:val="00FC055A"/>
    <w:pPr>
      <w:keepNext/>
      <w:jc w:val="center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FC055A"/>
    <w:pPr>
      <w:keepNext/>
      <w:jc w:val="both"/>
      <w:outlineLvl w:val="2"/>
    </w:pPr>
    <w:rPr>
      <w:sz w:val="24"/>
    </w:rPr>
  </w:style>
  <w:style w:type="paragraph" w:styleId="Balk4">
    <w:name w:val="heading 4"/>
    <w:basedOn w:val="Normal"/>
    <w:next w:val="Normal"/>
    <w:qFormat/>
    <w:rsid w:val="00FC055A"/>
    <w:pPr>
      <w:keepNext/>
      <w:outlineLvl w:val="3"/>
    </w:pPr>
    <w:rPr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FC055A"/>
    <w:pPr>
      <w:jc w:val="both"/>
    </w:pPr>
  </w:style>
  <w:style w:type="paragraph" w:styleId="GvdeMetni2">
    <w:name w:val="Body Text 2"/>
    <w:basedOn w:val="Normal"/>
    <w:rsid w:val="00FC055A"/>
    <w:pPr>
      <w:jc w:val="both"/>
    </w:pPr>
    <w:rPr>
      <w:sz w:val="24"/>
    </w:rPr>
  </w:style>
  <w:style w:type="paragraph" w:styleId="GvdeMetni3">
    <w:name w:val="Body Text 3"/>
    <w:basedOn w:val="Normal"/>
    <w:rsid w:val="00FC055A"/>
    <w:rPr>
      <w:sz w:val="24"/>
    </w:rPr>
  </w:style>
  <w:style w:type="paragraph" w:styleId="AltBilgi">
    <w:name w:val="footer"/>
    <w:basedOn w:val="Normal"/>
    <w:link w:val="AltBilgiChar"/>
    <w:uiPriority w:val="99"/>
    <w:rsid w:val="00FC055A"/>
    <w:pPr>
      <w:tabs>
        <w:tab w:val="center" w:pos="4536"/>
        <w:tab w:val="right" w:pos="9072"/>
      </w:tabs>
    </w:pPr>
  </w:style>
  <w:style w:type="character" w:styleId="Kpr">
    <w:name w:val="Hyperlink"/>
    <w:rsid w:val="00FC055A"/>
    <w:rPr>
      <w:color w:val="0000FF"/>
      <w:u w:val="single"/>
    </w:rPr>
  </w:style>
  <w:style w:type="character" w:styleId="zlenenKpr">
    <w:name w:val="FollowedHyperlink"/>
    <w:rsid w:val="00FC055A"/>
    <w:rPr>
      <w:color w:val="800080"/>
      <w:u w:val="single"/>
    </w:rPr>
  </w:style>
  <w:style w:type="paragraph" w:styleId="GvdeMetniGirintisi">
    <w:name w:val="Body Text Indent"/>
    <w:basedOn w:val="Normal"/>
    <w:rsid w:val="00FC055A"/>
    <w:pPr>
      <w:jc w:val="both"/>
    </w:pPr>
    <w:rPr>
      <w:sz w:val="24"/>
    </w:rPr>
  </w:style>
  <w:style w:type="paragraph" w:styleId="stBilgi">
    <w:name w:val="header"/>
    <w:basedOn w:val="Normal"/>
    <w:link w:val="stBilgiChar"/>
    <w:uiPriority w:val="99"/>
    <w:unhideWhenUsed/>
    <w:rsid w:val="00C0167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01670"/>
  </w:style>
  <w:style w:type="paragraph" w:styleId="BalonMetni">
    <w:name w:val="Balloon Text"/>
    <w:basedOn w:val="Normal"/>
    <w:link w:val="BalonMetniChar"/>
    <w:uiPriority w:val="99"/>
    <w:semiHidden/>
    <w:unhideWhenUsed/>
    <w:rsid w:val="006F0A06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6F0A06"/>
    <w:rPr>
      <w:rFonts w:ascii="Tahoma" w:hAnsi="Tahoma" w:cs="Tahoma"/>
      <w:sz w:val="16"/>
      <w:szCs w:val="16"/>
    </w:rPr>
  </w:style>
  <w:style w:type="character" w:customStyle="1" w:styleId="AltBilgiChar">
    <w:name w:val="Alt Bilgi Char"/>
    <w:basedOn w:val="VarsaylanParagrafYazTipi"/>
    <w:link w:val="AltBilgi"/>
    <w:uiPriority w:val="99"/>
    <w:rsid w:val="002028D9"/>
  </w:style>
  <w:style w:type="table" w:styleId="TabloKlavuzu">
    <w:name w:val="Table Grid"/>
    <w:basedOn w:val="NormalTablo"/>
    <w:uiPriority w:val="59"/>
    <w:rsid w:val="008346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58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71D54-1328-4D55-9691-63B0F584D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9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HP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T11</dc:creator>
  <cp:lastModifiedBy>Ercan Yatmaz</cp:lastModifiedBy>
  <cp:revision>387</cp:revision>
  <cp:lastPrinted>2025-11-17T06:55:00Z</cp:lastPrinted>
  <dcterms:created xsi:type="dcterms:W3CDTF">2020-08-06T07:10:00Z</dcterms:created>
  <dcterms:modified xsi:type="dcterms:W3CDTF">2025-12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0ff1aeeaf5013ff30e9ec6a94d8b1b9cfdb4b97a914dc7b6ca0297a2d264b7</vt:lpwstr>
  </property>
</Properties>
</file>